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9C73A1" w14:textId="3769A9EE" w:rsidR="00CF0F2F" w:rsidRDefault="00092D8C">
      <w:r>
        <w:t>Farmers Market MERN-Website</w:t>
      </w:r>
    </w:p>
    <w:p w14:paraId="6BA8D837" w14:textId="17401EA9" w:rsidR="00092D8C" w:rsidRDefault="00092D8C">
      <w:r>
        <w:t xml:space="preserve">I created a directory called where </w:t>
      </w:r>
      <w:proofErr w:type="gramStart"/>
      <w:r>
        <w:t>a</w:t>
      </w:r>
      <w:proofErr w:type="gramEnd"/>
      <w:r>
        <w:t xml:space="preserve"> added 2 more folders called back-end and front-end.</w:t>
      </w:r>
    </w:p>
    <w:p w14:paraId="11E50407" w14:textId="1B7DF9BF" w:rsidR="00092D8C" w:rsidRDefault="00092D8C">
      <w:r>
        <w:t xml:space="preserve">Then I cd </w:t>
      </w:r>
      <w:proofErr w:type="gramStart"/>
      <w:r>
        <w:t>in to</w:t>
      </w:r>
      <w:proofErr w:type="gramEnd"/>
      <w:r>
        <w:t xml:space="preserve"> the back-end from git-bash and initialise the project with the command </w:t>
      </w:r>
      <w:proofErr w:type="spellStart"/>
      <w:r>
        <w:t>npm</w:t>
      </w:r>
      <w:proofErr w:type="spellEnd"/>
      <w:r>
        <w:t xml:space="preserve"> </w:t>
      </w:r>
      <w:proofErr w:type="spellStart"/>
      <w:r>
        <w:t>init</w:t>
      </w:r>
      <w:proofErr w:type="spellEnd"/>
      <w:r>
        <w:t xml:space="preserve">, </w:t>
      </w:r>
      <w:r w:rsidR="00884A1B">
        <w:t xml:space="preserve">to </w:t>
      </w:r>
      <w:r>
        <w:t xml:space="preserve">create a </w:t>
      </w:r>
      <w:r w:rsidR="00884A1B">
        <w:t>package</w:t>
      </w:r>
      <w:r>
        <w:t>.</w:t>
      </w:r>
      <w:r w:rsidR="00884A1B">
        <w:t xml:space="preserve">js. Then I run </w:t>
      </w:r>
      <w:proofErr w:type="spellStart"/>
      <w:r w:rsidR="00884A1B">
        <w:t>npm</w:t>
      </w:r>
      <w:proofErr w:type="spellEnd"/>
      <w:r w:rsidR="00884A1B">
        <w:t xml:space="preserve"> install --save express express-validator mongoose command to create the server and database</w:t>
      </w:r>
      <w:r w:rsidR="00866927">
        <w:t xml:space="preserve"> schema with mongoose as mongo dB is schema less</w:t>
      </w:r>
      <w:r w:rsidR="00884A1B">
        <w:t>.</w:t>
      </w:r>
      <w:r w:rsidR="00DD3233">
        <w:t xml:space="preserve"> Then run </w:t>
      </w:r>
      <w:proofErr w:type="spellStart"/>
      <w:r w:rsidR="00DD3233">
        <w:t>npm</w:t>
      </w:r>
      <w:proofErr w:type="spellEnd"/>
      <w:r w:rsidR="00DD3233">
        <w:t xml:space="preserve"> install --save </w:t>
      </w:r>
      <w:proofErr w:type="spellStart"/>
      <w:r w:rsidR="00DD3233">
        <w:t>dotenv</w:t>
      </w:r>
      <w:proofErr w:type="spellEnd"/>
      <w:r w:rsidR="00DD3233">
        <w:t xml:space="preserve"> to import </w:t>
      </w:r>
      <w:proofErr w:type="spellStart"/>
      <w:r w:rsidR="00DD3233">
        <w:t>dontenv</w:t>
      </w:r>
      <w:proofErr w:type="spellEnd"/>
      <w:r w:rsidR="00DD3233">
        <w:t xml:space="preserve"> library</w:t>
      </w:r>
      <w:r w:rsidR="00DA5CC9">
        <w:t xml:space="preserve"> to be able to </w:t>
      </w:r>
      <w:proofErr w:type="gramStart"/>
      <w:r w:rsidR="00DA5CC9">
        <w:t>use .env</w:t>
      </w:r>
      <w:proofErr w:type="gramEnd"/>
      <w:r w:rsidR="00DD3233">
        <w:t xml:space="preserve">. </w:t>
      </w:r>
    </w:p>
    <w:p w14:paraId="4C5022FE" w14:textId="4AE2DB91" w:rsidR="00866927" w:rsidRDefault="00866927">
      <w:pPr>
        <w:rPr>
          <w:rFonts w:ascii="Arial" w:hAnsi="Arial" w:cs="Arial"/>
          <w:color w:val="030303"/>
          <w:sz w:val="21"/>
          <w:szCs w:val="21"/>
          <w:shd w:val="clear" w:color="auto" w:fill="F9F9F9"/>
        </w:rPr>
      </w:pP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>node index.js/index.server.js</w:t>
      </w:r>
      <w:r>
        <w:rPr>
          <w:rFonts w:ascii="Arial" w:hAnsi="Arial" w:cs="Arial"/>
          <w:color w:val="030303"/>
          <w:sz w:val="21"/>
          <w:szCs w:val="21"/>
          <w:shd w:val="clear" w:color="auto" w:fill="F9F9F9"/>
        </w:rPr>
        <w:t xml:space="preserve"> to run the application</w:t>
      </w:r>
    </w:p>
    <w:p w14:paraId="7C0E38F1" w14:textId="5AC3D947" w:rsidR="00DA5CC9" w:rsidRDefault="00592284">
      <w:pPr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nstall --save-dev </w:t>
      </w:r>
      <w:proofErr w:type="spellStart"/>
      <w:r>
        <w:rPr>
          <w:rFonts w:ascii="Lucida Console" w:hAnsi="Lucida Console" w:cs="Lucida Console"/>
          <w:sz w:val="18"/>
          <w:szCs w:val="18"/>
        </w:rPr>
        <w:t>nodemon</w:t>
      </w:r>
      <w:proofErr w:type="spellEnd"/>
    </w:p>
    <w:p w14:paraId="26735B07" w14:textId="6B9CF786" w:rsidR="00592284" w:rsidRDefault="00592284">
      <w:pPr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start to start de server</w:t>
      </w:r>
    </w:p>
    <w:p w14:paraId="7FD0BB93" w14:textId="243262D4" w:rsidR="00592284" w:rsidRDefault="00592284">
      <w:pPr>
        <w:rPr>
          <w:rFonts w:ascii="Lucida Console" w:hAnsi="Lucida Console" w:cs="Lucida Console"/>
          <w:sz w:val="18"/>
          <w:szCs w:val="18"/>
        </w:rPr>
      </w:pP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nstall --save body-parser</w:t>
      </w:r>
    </w:p>
    <w:p w14:paraId="1FA6F99F" w14:textId="4C5BCA6C" w:rsidR="00B416FD" w:rsidRDefault="00B416FD" w:rsidP="00B416F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Now I can start the serve with command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start</w:t>
      </w:r>
    </w:p>
    <w:p w14:paraId="3C062DB1" w14:textId="63C309CC" w:rsidR="00B416FD" w:rsidRDefault="00B416FD">
      <w:pPr>
        <w:rPr>
          <w:rFonts w:ascii="Lucida Console" w:hAnsi="Lucida Console" w:cs="Lucida Console"/>
          <w:sz w:val="18"/>
          <w:szCs w:val="18"/>
        </w:rPr>
      </w:pPr>
    </w:p>
    <w:p w14:paraId="121A3E1E" w14:textId="502DBFFA" w:rsidR="00B416FD" w:rsidRDefault="00B416FD">
      <w:pPr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Security by hash </w:t>
      </w: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install --save </w:t>
      </w:r>
      <w:proofErr w:type="spellStart"/>
      <w:r>
        <w:rPr>
          <w:rFonts w:ascii="Lucida Console" w:hAnsi="Lucida Console" w:cs="Lucida Console"/>
          <w:sz w:val="18"/>
          <w:szCs w:val="18"/>
        </w:rPr>
        <w:t>bcrypt</w:t>
      </w:r>
      <w:proofErr w:type="spellEnd"/>
      <w:r>
        <w:rPr>
          <w:rFonts w:ascii="Lucida Console" w:hAnsi="Lucida Console" w:cs="Lucida Console"/>
          <w:sz w:val="18"/>
          <w:szCs w:val="18"/>
        </w:rPr>
        <w:t xml:space="preserve"> </w:t>
      </w:r>
      <w:hyperlink r:id="rId4" w:history="1">
        <w:r w:rsidR="00A60503" w:rsidRPr="005772A6">
          <w:rPr>
            <w:rStyle w:val="Hyperlink"/>
            <w:rFonts w:ascii="Lucida Console" w:hAnsi="Lucida Console" w:cs="Lucida Console"/>
            <w:sz w:val="18"/>
            <w:szCs w:val="18"/>
          </w:rPr>
          <w:t>https://www.npmjs.com/package/bcrypt</w:t>
        </w:r>
      </w:hyperlink>
    </w:p>
    <w:p w14:paraId="1835C873" w14:textId="5EECF4F0" w:rsidR="00A60503" w:rsidRDefault="00A60503" w:rsidP="00A6050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ab/>
        <w:t xml:space="preserve">For authentication I will use session web token (HS256) by </w:t>
      </w:r>
      <w:proofErr w:type="gramStart"/>
      <w:r>
        <w:rPr>
          <w:rFonts w:ascii="Lucida Console" w:hAnsi="Lucida Console" w:cs="Lucida Console"/>
          <w:sz w:val="18"/>
          <w:szCs w:val="18"/>
        </w:rPr>
        <w:t xml:space="preserve">importing </w:t>
      </w:r>
      <w:r>
        <w:rPr>
          <w:rFonts w:ascii="Lucida Console" w:hAnsi="Lucida Console" w:cs="Lucida Console"/>
          <w:sz w:val="18"/>
          <w:szCs w:val="18"/>
        </w:rPr>
        <w:t xml:space="preserve"> </w:t>
      </w:r>
      <w:proofErr w:type="spellStart"/>
      <w:r>
        <w:rPr>
          <w:rFonts w:ascii="Lucida Console" w:hAnsi="Lucida Console" w:cs="Lucida Console"/>
          <w:sz w:val="18"/>
          <w:szCs w:val="18"/>
        </w:rPr>
        <w:t>npm</w:t>
      </w:r>
      <w:proofErr w:type="spellEnd"/>
      <w:proofErr w:type="gramEnd"/>
      <w:r>
        <w:rPr>
          <w:rFonts w:ascii="Lucida Console" w:hAnsi="Lucida Console" w:cs="Lucida Console"/>
          <w:sz w:val="18"/>
          <w:szCs w:val="18"/>
        </w:rPr>
        <w:t xml:space="preserve"> install --save </w:t>
      </w:r>
      <w:proofErr w:type="spellStart"/>
      <w:r>
        <w:rPr>
          <w:rFonts w:ascii="Lucida Console" w:hAnsi="Lucida Console" w:cs="Lucida Console"/>
          <w:sz w:val="18"/>
          <w:szCs w:val="18"/>
        </w:rPr>
        <w:t>jsonwebtoken</w:t>
      </w:r>
      <w:proofErr w:type="spellEnd"/>
    </w:p>
    <w:p w14:paraId="4B3228E7" w14:textId="62579CF2" w:rsidR="00A60503" w:rsidRDefault="00A60503">
      <w:pPr>
        <w:rPr>
          <w:rFonts w:ascii="Lucida Console" w:hAnsi="Lucida Console" w:cs="Lucida Console"/>
          <w:sz w:val="18"/>
          <w:szCs w:val="18"/>
        </w:rPr>
      </w:pPr>
    </w:p>
    <w:p w14:paraId="269E4774" w14:textId="2127E7A9" w:rsidR="00A60503" w:rsidRDefault="00A60503">
      <w:pPr>
        <w:rPr>
          <w:rFonts w:ascii="Lucida Console" w:hAnsi="Lucida Console" w:cs="Lucida Console"/>
          <w:sz w:val="18"/>
          <w:szCs w:val="18"/>
        </w:rPr>
      </w:pPr>
    </w:p>
    <w:p w14:paraId="12EF12EB" w14:textId="78B570A6" w:rsidR="00A60503" w:rsidRDefault="00A60503">
      <w:pPr>
        <w:rPr>
          <w:rFonts w:ascii="Lucida Console" w:hAnsi="Lucida Console" w:cs="Lucida Console"/>
          <w:sz w:val="18"/>
          <w:szCs w:val="18"/>
        </w:rPr>
      </w:pPr>
    </w:p>
    <w:p w14:paraId="63AF81BF" w14:textId="77777777" w:rsidR="00A60503" w:rsidRDefault="00A60503"/>
    <w:sectPr w:rsidR="00A6050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3MDExNTAwMTS0MDNW0lEKTi0uzszPAykwqgUAZ1mEACwAAAA="/>
  </w:docVars>
  <w:rsids>
    <w:rsidRoot w:val="00092D8C"/>
    <w:rsid w:val="00092D8C"/>
    <w:rsid w:val="00207C99"/>
    <w:rsid w:val="00320774"/>
    <w:rsid w:val="00592284"/>
    <w:rsid w:val="006765FF"/>
    <w:rsid w:val="00866927"/>
    <w:rsid w:val="00884A1B"/>
    <w:rsid w:val="00A60503"/>
    <w:rsid w:val="00B416FD"/>
    <w:rsid w:val="00DA5CC9"/>
    <w:rsid w:val="00DD32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925E5"/>
  <w15:chartTrackingRefBased/>
  <w15:docId w15:val="{83633081-6EA5-4DAE-94A1-44161F7BBE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05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605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485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64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60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npmjs.com/package/bcryp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4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ostel Neagu</dc:creator>
  <cp:keywords/>
  <dc:description/>
  <cp:lastModifiedBy>Daniel Costel Neagu</cp:lastModifiedBy>
  <cp:revision>2</cp:revision>
  <dcterms:created xsi:type="dcterms:W3CDTF">2021-01-22T10:20:00Z</dcterms:created>
  <dcterms:modified xsi:type="dcterms:W3CDTF">2021-01-22T19:13:00Z</dcterms:modified>
</cp:coreProperties>
</file>